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C952E" w14:textId="4A6BC360" w:rsidR="00C05D1B" w:rsidRDefault="0058164D" w:rsidP="0058164D">
      <w:pPr>
        <w:pStyle w:val="1"/>
      </w:pPr>
      <w:r>
        <w:t>Cache Coherence</w:t>
      </w:r>
    </w:p>
    <w:p w14:paraId="23331EBB" w14:textId="7127D539" w:rsidR="0058164D" w:rsidRDefault="003A32B1" w:rsidP="0058164D">
      <w:r>
        <w:t>Programmer want shared memory behavior</w:t>
      </w:r>
      <w:r w:rsidR="0058629C">
        <w:t xml:space="preserve">; however, </w:t>
      </w:r>
      <w:r w:rsidR="00A732F0">
        <w:t xml:space="preserve">for hardware, </w:t>
      </w:r>
      <w:r w:rsidR="0058629C">
        <w:t>each core has its own cache.</w:t>
      </w:r>
      <w:r w:rsidR="002F2D75">
        <w:t xml:space="preserve"> </w:t>
      </w:r>
      <w:r w:rsidR="009D7FD2">
        <w:t xml:space="preserve">For different cores, the data in memory is not the same -&gt; </w:t>
      </w:r>
      <w:r w:rsidR="009D7FD2" w:rsidRPr="009D7FD2">
        <w:rPr>
          <w:highlight w:val="yellow"/>
        </w:rPr>
        <w:t>this system is incoherent</w:t>
      </w:r>
    </w:p>
    <w:p w14:paraId="202BD163" w14:textId="762CA743" w:rsidR="00D116B6" w:rsidRDefault="00D116B6" w:rsidP="0058164D">
      <w:r>
        <w:t>Coherence Requirement</w:t>
      </w:r>
    </w:p>
    <w:p w14:paraId="2A19AB34" w14:textId="0FA5F13B" w:rsidR="00D116B6" w:rsidRDefault="003234B1" w:rsidP="003234B1">
      <w:pPr>
        <w:pStyle w:val="a3"/>
        <w:numPr>
          <w:ilvl w:val="0"/>
          <w:numId w:val="1"/>
        </w:numPr>
      </w:pPr>
      <w:r>
        <w:t>Read R on core C1 will return the value written by the most recent written W by C1, if no other core has written to that value between R and W</w:t>
      </w:r>
      <w:r w:rsidR="00AC5148">
        <w:t>.</w:t>
      </w:r>
    </w:p>
    <w:p w14:paraId="1BCDB5B6" w14:textId="1EF80C37" w:rsidR="00415A33" w:rsidRDefault="00415A33" w:rsidP="003234B1">
      <w:pPr>
        <w:pStyle w:val="a3"/>
        <w:numPr>
          <w:ilvl w:val="0"/>
          <w:numId w:val="1"/>
        </w:numPr>
      </w:pPr>
      <w:r>
        <w:t xml:space="preserve">If C1 write to X and C2 read </w:t>
      </w:r>
      <w:r w:rsidRPr="009F1596">
        <w:rPr>
          <w:highlight w:val="yellow"/>
        </w:rPr>
        <w:t xml:space="preserve">after a </w:t>
      </w:r>
      <w:proofErr w:type="gramStart"/>
      <w:r w:rsidRPr="009F1596">
        <w:rPr>
          <w:highlight w:val="yellow"/>
        </w:rPr>
        <w:t>sufficient</w:t>
      </w:r>
      <w:proofErr w:type="gramEnd"/>
      <w:r w:rsidRPr="009F1596">
        <w:rPr>
          <w:highlight w:val="yellow"/>
        </w:rPr>
        <w:t xml:space="preserve"> time</w:t>
      </w:r>
      <w:r>
        <w:t xml:space="preserve"> with no other writes in-between, C2’s read returns the value from C1’s </w:t>
      </w:r>
      <w:r w:rsidR="009F1596">
        <w:t>writes</w:t>
      </w:r>
      <w:r>
        <w:t>.</w:t>
      </w:r>
    </w:p>
    <w:p w14:paraId="787F2328" w14:textId="77777777" w:rsidR="001C1B24" w:rsidRDefault="009F1596" w:rsidP="003234B1">
      <w:pPr>
        <w:pStyle w:val="a3"/>
        <w:numPr>
          <w:ilvl w:val="0"/>
          <w:numId w:val="1"/>
        </w:numPr>
      </w:pPr>
      <w:r>
        <w:t xml:space="preserve">If more than one writes, writes are serialized -&gt; </w:t>
      </w:r>
      <w:r w:rsidRPr="00314ED3">
        <w:rPr>
          <w:highlight w:val="yellow"/>
        </w:rPr>
        <w:t>any two writes to same value must be seen to occur in the same order on all cores.</w:t>
      </w:r>
      <w:r w:rsidR="00135096">
        <w:t xml:space="preserve"> If C3 sees C1 comes before C2, all other core must also see C1 comes before C2.</w:t>
      </w:r>
    </w:p>
    <w:p w14:paraId="2DC52139" w14:textId="3592B8AA" w:rsidR="001C1B24" w:rsidRDefault="001C1B24" w:rsidP="001C1B24">
      <w:r>
        <w:t xml:space="preserve"> </w:t>
      </w:r>
      <w:r w:rsidR="00135096">
        <w:t xml:space="preserve"> </w:t>
      </w:r>
      <w:r>
        <w:t>How to get coherence?</w:t>
      </w:r>
    </w:p>
    <w:p w14:paraId="58C31AA9" w14:textId="12DF39FA" w:rsidR="001C1B24" w:rsidRDefault="001C1B24" w:rsidP="001C1B24">
      <w:pPr>
        <w:pStyle w:val="a3"/>
        <w:numPr>
          <w:ilvl w:val="0"/>
          <w:numId w:val="2"/>
        </w:numPr>
      </w:pPr>
      <w:r>
        <w:t>All cores share same L1 cache</w:t>
      </w:r>
      <w:r w:rsidR="009A0947">
        <w:t xml:space="preserve"> (bad performance)</w:t>
      </w:r>
    </w:p>
    <w:p w14:paraId="31CD0555" w14:textId="2AE915A1" w:rsidR="009A0947" w:rsidRDefault="009A0947" w:rsidP="001C1B24">
      <w:pPr>
        <w:pStyle w:val="a3"/>
        <w:numPr>
          <w:ilvl w:val="0"/>
          <w:numId w:val="2"/>
        </w:numPr>
      </w:pPr>
      <w:r>
        <w:t>Force read in one cache to see write in another</w:t>
      </w:r>
    </w:p>
    <w:p w14:paraId="4AEF8CA4" w14:textId="0B5020CF" w:rsidR="009A0947" w:rsidRPr="00147088" w:rsidRDefault="009A0947" w:rsidP="009A0947">
      <w:pPr>
        <w:pStyle w:val="a3"/>
        <w:numPr>
          <w:ilvl w:val="1"/>
          <w:numId w:val="2"/>
        </w:numPr>
        <w:rPr>
          <w:highlight w:val="green"/>
        </w:rPr>
      </w:pPr>
      <w:r w:rsidRPr="00147088">
        <w:rPr>
          <w:highlight w:val="green"/>
        </w:rPr>
        <w:t>Broadcast writes to update other updates (write-update coherence)</w:t>
      </w:r>
    </w:p>
    <w:p w14:paraId="3BD68870" w14:textId="2817BDAB" w:rsidR="009A0947" w:rsidRPr="00147088" w:rsidRDefault="009A0947" w:rsidP="009A0947">
      <w:pPr>
        <w:pStyle w:val="a3"/>
        <w:numPr>
          <w:ilvl w:val="1"/>
          <w:numId w:val="2"/>
        </w:numPr>
        <w:rPr>
          <w:highlight w:val="green"/>
        </w:rPr>
      </w:pPr>
      <w:r w:rsidRPr="00147088">
        <w:rPr>
          <w:highlight w:val="green"/>
        </w:rPr>
        <w:t>Writes prevent hits to other copies (write-invalidate coherence)</w:t>
      </w:r>
      <w:r w:rsidR="009D461E" w:rsidRPr="009D461E">
        <w:t xml:space="preserve"> – for requirement 2</w:t>
      </w:r>
    </w:p>
    <w:p w14:paraId="17854C45" w14:textId="7AB7FE13" w:rsidR="00D61AA1" w:rsidRPr="009D461E" w:rsidRDefault="00D61AA1" w:rsidP="009A0947">
      <w:pPr>
        <w:pStyle w:val="a3"/>
        <w:numPr>
          <w:ilvl w:val="1"/>
          <w:numId w:val="2"/>
        </w:numPr>
        <w:rPr>
          <w:highlight w:val="yellow"/>
        </w:rPr>
      </w:pPr>
      <w:r w:rsidRPr="009D461E">
        <w:rPr>
          <w:highlight w:val="yellow"/>
        </w:rPr>
        <w:t>Writes broadcast on shared bus</w:t>
      </w:r>
      <w:r w:rsidR="00147088" w:rsidRPr="009D461E">
        <w:rPr>
          <w:highlight w:val="yellow"/>
        </w:rPr>
        <w:t xml:space="preserve">, same </w:t>
      </w:r>
      <w:r w:rsidRPr="009D461E">
        <w:rPr>
          <w:highlight w:val="yellow"/>
        </w:rPr>
        <w:t>order seen by everyone</w:t>
      </w:r>
      <w:r w:rsidR="00147088" w:rsidRPr="009D461E">
        <w:rPr>
          <w:highlight w:val="yellow"/>
        </w:rPr>
        <w:t xml:space="preserve"> (snooping</w:t>
      </w:r>
      <w:r w:rsidRPr="009D461E">
        <w:rPr>
          <w:highlight w:val="yellow"/>
        </w:rPr>
        <w:t>)</w:t>
      </w:r>
    </w:p>
    <w:p w14:paraId="6B3486A2" w14:textId="62A5F1C6" w:rsidR="00147088" w:rsidRPr="009D461E" w:rsidRDefault="00147088" w:rsidP="009A0947">
      <w:pPr>
        <w:pStyle w:val="a3"/>
        <w:numPr>
          <w:ilvl w:val="1"/>
          <w:numId w:val="2"/>
        </w:numPr>
        <w:rPr>
          <w:highlight w:val="yellow"/>
        </w:rPr>
      </w:pPr>
      <w:r w:rsidRPr="009D461E">
        <w:rPr>
          <w:highlight w:val="yellow"/>
        </w:rPr>
        <w:t>E</w:t>
      </w:r>
      <w:r w:rsidRPr="009D461E">
        <w:rPr>
          <w:rFonts w:hint="eastAsia"/>
          <w:highlight w:val="yellow"/>
        </w:rPr>
        <w:t>ach</w:t>
      </w:r>
      <w:r w:rsidRPr="009D461E">
        <w:rPr>
          <w:highlight w:val="yellow"/>
        </w:rPr>
        <w:t xml:space="preserve"> block assigned an ordering point (</w:t>
      </w:r>
      <w:proofErr w:type="gramStart"/>
      <w:r w:rsidR="00567858" w:rsidRPr="009D461E">
        <w:rPr>
          <w:highlight w:val="yellow"/>
        </w:rPr>
        <w:t>directory)</w:t>
      </w:r>
      <w:r w:rsidR="00567858" w:rsidRPr="009D461E">
        <w:t xml:space="preserve">  </w:t>
      </w:r>
      <w:r w:rsidR="009D461E" w:rsidRPr="009D461E">
        <w:t xml:space="preserve"> </w:t>
      </w:r>
      <w:proofErr w:type="gramEnd"/>
      <w:r w:rsidR="009D461E" w:rsidRPr="009D461E">
        <w:t>-  for requirement 3</w:t>
      </w:r>
    </w:p>
    <w:p w14:paraId="452C7053" w14:textId="34507E26" w:rsidR="009D461E" w:rsidRPr="009D461E" w:rsidRDefault="009D461E" w:rsidP="009D461E">
      <w:pPr>
        <w:pStyle w:val="2"/>
      </w:pPr>
      <w:r w:rsidRPr="009D461E">
        <w:t>Write-Update Snooping</w:t>
      </w:r>
    </w:p>
    <w:p w14:paraId="0F044A87" w14:textId="4F67F9F4" w:rsidR="009D461E" w:rsidRDefault="009D461E" w:rsidP="009D461E">
      <w:r w:rsidRPr="009D461E">
        <w:t>Connect to bus</w:t>
      </w:r>
      <w:r>
        <w:t>, caches are monitoring the bus. When a processor write value to X, sending write to bus, memory write value, and other cache see the update in X and update value of X.</w:t>
      </w:r>
      <w:r w:rsidR="00453B3E">
        <w:t xml:space="preserve"> Bus is single broadcast bus, only one write happening at one time.</w:t>
      </w:r>
    </w:p>
    <w:p w14:paraId="62ECF7E8" w14:textId="0F19C846" w:rsidR="005126AF" w:rsidRDefault="005126AF" w:rsidP="009D461E">
      <w:r>
        <w:t>Optimization:</w:t>
      </w:r>
    </w:p>
    <w:p w14:paraId="6B24D229" w14:textId="3AB37771" w:rsidR="005126AF" w:rsidRDefault="005126AF" w:rsidP="005126AF">
      <w:pPr>
        <w:pStyle w:val="a3"/>
        <w:numPr>
          <w:ilvl w:val="0"/>
          <w:numId w:val="3"/>
        </w:numPr>
      </w:pPr>
      <w:r>
        <w:t xml:space="preserve">Avoid update memory when write -&gt; </w:t>
      </w:r>
      <w:r w:rsidRPr="005126AF">
        <w:rPr>
          <w:highlight w:val="yellow"/>
        </w:rPr>
        <w:t>add dirty bits to delay memory write</w:t>
      </w:r>
      <w:r>
        <w:t xml:space="preserve"> (inconsistent with memory), write issue will be responded by newly written cache.</w:t>
      </w:r>
      <w:r w:rsidR="009C0BD6">
        <w:t xml:space="preserve"> If new writer </w:t>
      </w:r>
      <w:r w:rsidR="009E56A9">
        <w:t>updates</w:t>
      </w:r>
      <w:r w:rsidR="009C0BD6">
        <w:t xml:space="preserve"> the value, clear the dirty bit and change the new-write block dirty bit to 1.</w:t>
      </w:r>
      <w:r w:rsidR="008424BE">
        <w:t xml:space="preserve"> Only write to memory when the block is replaced.</w:t>
      </w:r>
    </w:p>
    <w:p w14:paraId="61852909" w14:textId="02C31A2B" w:rsidR="00E63F74" w:rsidRDefault="00E63F74" w:rsidP="00E63F74">
      <w:pPr>
        <w:pStyle w:val="a3"/>
      </w:pPr>
      <w:r>
        <w:rPr>
          <w:noProof/>
        </w:rPr>
        <w:drawing>
          <wp:inline distT="0" distB="0" distL="0" distR="0" wp14:anchorId="11CF8771" wp14:editId="33CEBCF7">
            <wp:extent cx="3657600" cy="1888661"/>
            <wp:effectExtent l="0" t="0" r="0" b="0"/>
            <wp:docPr id="2" name="图片 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907FE1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1222" cy="193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7DD1" w14:textId="7F9749C1" w:rsidR="00E63F74" w:rsidRDefault="00E63F74" w:rsidP="00E63F74">
      <w:pPr>
        <w:pStyle w:val="a3"/>
      </w:pPr>
      <w:r>
        <w:rPr>
          <w:noProof/>
        </w:rPr>
        <w:drawing>
          <wp:inline distT="0" distB="0" distL="0" distR="0" wp14:anchorId="60E528BD" wp14:editId="7B61990F">
            <wp:extent cx="3589361" cy="187527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90EE4E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9593" cy="191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A776D" w14:textId="6F547B1E" w:rsidR="00F22EB3" w:rsidRDefault="00C97223" w:rsidP="00C97223">
      <w:pPr>
        <w:pStyle w:val="a3"/>
        <w:numPr>
          <w:ilvl w:val="0"/>
          <w:numId w:val="3"/>
        </w:numPr>
      </w:pPr>
      <w:r>
        <w:t>Avoid all writes going through bus -&gt; add share bit, if block not sharing, no need to use bus to update others -&gt; add a shared line in bus, if shared, pull the shared line to 1</w:t>
      </w:r>
      <w:r w:rsidR="00F22EB3">
        <w:t xml:space="preserve"> and update the shared bit in blocks</w:t>
      </w:r>
    </w:p>
    <w:p w14:paraId="69F57F66" w14:textId="431711E7" w:rsidR="00C97223" w:rsidRDefault="00F22EB3" w:rsidP="00F22EB3">
      <w:pPr>
        <w:pStyle w:val="a3"/>
      </w:pPr>
      <w:r>
        <w:rPr>
          <w:noProof/>
        </w:rPr>
        <w:drawing>
          <wp:inline distT="0" distB="0" distL="0" distR="0" wp14:anchorId="1716AD27" wp14:editId="0688DDD3">
            <wp:extent cx="3603009" cy="1911597"/>
            <wp:effectExtent l="0" t="0" r="0" b="0"/>
            <wp:docPr id="3" name="图片 3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90851F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968" cy="192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7223">
        <w:t xml:space="preserve"> </w:t>
      </w:r>
    </w:p>
    <w:p w14:paraId="6716AB80" w14:textId="2D78A4E5" w:rsidR="00F22EB3" w:rsidRDefault="00F22EB3" w:rsidP="00F22EB3">
      <w:pPr>
        <w:pStyle w:val="a3"/>
      </w:pPr>
      <w:r>
        <w:rPr>
          <w:noProof/>
        </w:rPr>
        <w:drawing>
          <wp:inline distT="0" distB="0" distL="0" distR="0" wp14:anchorId="171035B7" wp14:editId="6C1D44D5">
            <wp:extent cx="3602990" cy="192868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9012CA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117" cy="1948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AB9A4" w14:textId="1CC903BE" w:rsidR="00B57F7D" w:rsidRDefault="00B57F7D" w:rsidP="00F22EB3">
      <w:pPr>
        <w:pStyle w:val="a3"/>
      </w:pPr>
    </w:p>
    <w:p w14:paraId="0F47AA08" w14:textId="337D768D" w:rsidR="00B57F7D" w:rsidRDefault="00B57F7D" w:rsidP="00BC70FD">
      <w:pPr>
        <w:pStyle w:val="a3"/>
      </w:pPr>
      <w:r w:rsidRPr="003A6B07">
        <w:rPr>
          <w:highlight w:val="yellow"/>
        </w:rPr>
        <w:t>With first write, need to use bus to</w:t>
      </w:r>
      <w:r w:rsidR="00D53DBD">
        <w:rPr>
          <w:highlight w:val="yellow"/>
        </w:rPr>
        <w:t xml:space="preserve"> bring </w:t>
      </w:r>
      <w:r w:rsidRPr="003A6B07">
        <w:rPr>
          <w:highlight w:val="yellow"/>
        </w:rPr>
        <w:t xml:space="preserve">data from memory </w:t>
      </w:r>
      <w:r w:rsidR="00BC70FD" w:rsidRPr="003A6B07">
        <w:rPr>
          <w:highlight w:val="yellow"/>
        </w:rPr>
        <w:t>and thus use the bus</w:t>
      </w:r>
      <w:r w:rsidR="007722AE" w:rsidRPr="003A6B07">
        <w:rPr>
          <w:highlight w:val="yellow"/>
        </w:rPr>
        <w:t>, at the same time, behavior as broadcasting</w:t>
      </w:r>
      <w:r w:rsidR="00BC70FD" w:rsidRPr="003A6B07">
        <w:rPr>
          <w:highlight w:val="yellow"/>
        </w:rPr>
        <w:t>.</w:t>
      </w:r>
      <w:r w:rsidR="00BC70FD">
        <w:t xml:space="preserve"> </w:t>
      </w:r>
      <w:r w:rsidR="006022B5">
        <w:t xml:space="preserve">Each operation max using 1 bus. </w:t>
      </w:r>
      <w:r>
        <w:t>With no optimization, need to write to memory when write and read only use 1 bus to access data and every write will broadcast its result -&gt; 1000 write to memory, 1000 + 1 bus used; With dirty bit, only need to write  to memory when replace, write still need to be broadcast and when replace, result will be written to memory through bus -&gt; 1 write to memory, 1000 + 1 (first read) + 1 (write to memory) bus used; With dirty bit and share bit, for first write no need to broadcast</w:t>
      </w:r>
      <w:r w:rsidR="00A10A44">
        <w:t>.</w:t>
      </w:r>
    </w:p>
    <w:p w14:paraId="4CF518D6" w14:textId="6CCED92D" w:rsidR="00A10A44" w:rsidRDefault="00A10A44" w:rsidP="00BC70FD">
      <w:pPr>
        <w:pStyle w:val="a3"/>
      </w:pPr>
      <w:r>
        <w:rPr>
          <w:noProof/>
        </w:rPr>
        <w:drawing>
          <wp:inline distT="0" distB="0" distL="0" distR="0" wp14:anchorId="566E92F3" wp14:editId="03804045">
            <wp:extent cx="3705367" cy="1974051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90D2B5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458" cy="200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BD0D" w14:textId="77777777" w:rsidR="00B57F7D" w:rsidRDefault="00B57F7D" w:rsidP="00F22EB3">
      <w:pPr>
        <w:pStyle w:val="a3"/>
      </w:pPr>
    </w:p>
    <w:p w14:paraId="6E8936AA" w14:textId="6A2E8B84" w:rsidR="005126AF" w:rsidRDefault="00A10A44" w:rsidP="00A10A44">
      <w:pPr>
        <w:pStyle w:val="2"/>
      </w:pPr>
      <w:r>
        <w:t>Write Invalidate Snooping</w:t>
      </w:r>
    </w:p>
    <w:p w14:paraId="16AB3600" w14:textId="00DBC552" w:rsidR="004469E6" w:rsidRDefault="00D056E9" w:rsidP="004469E6">
      <w:r>
        <w:t>When write</w:t>
      </w:r>
      <w:r w:rsidR="00405ECE">
        <w:t xml:space="preserve">, </w:t>
      </w:r>
      <w:r w:rsidR="00405ECE" w:rsidRPr="00EA0A7D">
        <w:rPr>
          <w:highlight w:val="yellow"/>
        </w:rPr>
        <w:t>change the valid bit</w:t>
      </w:r>
      <w:r w:rsidR="00D20A58">
        <w:t>. Every time do write change the share bit, if other block will become invalid and no sharing.</w:t>
      </w:r>
      <w:r w:rsidR="00E15351">
        <w:t xml:space="preserve"> </w:t>
      </w:r>
      <w:r w:rsidR="00E15351" w:rsidRPr="009B52D9">
        <w:rPr>
          <w:highlight w:val="yellow"/>
        </w:rPr>
        <w:t>Advantage: if need to update same block twice, no need to broadcast to global.</w:t>
      </w:r>
      <w:r w:rsidR="0002331F" w:rsidRPr="009B52D9">
        <w:rPr>
          <w:highlight w:val="yellow"/>
        </w:rPr>
        <w:t xml:space="preserve"> Disadvantage: </w:t>
      </w:r>
      <w:r w:rsidR="009B52D9">
        <w:rPr>
          <w:highlight w:val="yellow"/>
        </w:rPr>
        <w:t xml:space="preserve">write will result </w:t>
      </w:r>
      <w:r w:rsidR="0002331F" w:rsidRPr="009B52D9">
        <w:rPr>
          <w:highlight w:val="yellow"/>
        </w:rPr>
        <w:t>cache miss.</w:t>
      </w:r>
      <w:r w:rsidR="00510DB7">
        <w:t xml:space="preserve"> (local performance is good)</w:t>
      </w:r>
    </w:p>
    <w:p w14:paraId="0A2D98E9" w14:textId="3B6E06BB" w:rsidR="00066B7E" w:rsidRDefault="00EA0A7D" w:rsidP="004469E6">
      <w:r>
        <w:rPr>
          <w:noProof/>
        </w:rPr>
        <w:drawing>
          <wp:inline distT="0" distB="0" distL="0" distR="0" wp14:anchorId="4A595BCA" wp14:editId="6B446F48">
            <wp:extent cx="3705367" cy="1905005"/>
            <wp:effectExtent l="0" t="0" r="9525" b="0"/>
            <wp:docPr id="6" name="图片 6" descr="图片包含 人员, 掌握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90670D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086" cy="1912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50B3B" w14:textId="13577B0E" w:rsidR="00EA0A7D" w:rsidRDefault="00EA0A7D" w:rsidP="004469E6">
      <w:r>
        <w:rPr>
          <w:noProof/>
        </w:rPr>
        <w:drawing>
          <wp:inline distT="0" distB="0" distL="0" distR="0" wp14:anchorId="1E188993" wp14:editId="61802E92">
            <wp:extent cx="3695767" cy="17400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90282B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349" cy="1746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F8822" w14:textId="0CC67B76" w:rsidR="002A0D21" w:rsidRDefault="00066B7E" w:rsidP="004469E6">
      <w:r>
        <w:t>For write update: more hit but will require more broadcast to update value</w:t>
      </w:r>
      <w:r w:rsidR="003558D2">
        <w:t xml:space="preserve"> </w:t>
      </w:r>
      <w:r w:rsidR="003558D2" w:rsidRPr="002A0D21">
        <w:rPr>
          <w:highlight w:val="yellow"/>
        </w:rPr>
        <w:t>(more efficient when data is sharing between different cores in a producer-consumer behavior)</w:t>
      </w:r>
    </w:p>
    <w:p w14:paraId="3CEDB194" w14:textId="357B2221" w:rsidR="00066B7E" w:rsidRDefault="00066B7E" w:rsidP="004469E6">
      <w:r>
        <w:t>For write invalidate: less hit and enforce to get new version from recently write block</w:t>
      </w:r>
      <w:r w:rsidR="003558D2">
        <w:t xml:space="preserve"> </w:t>
      </w:r>
      <w:r w:rsidR="003558D2" w:rsidRPr="002A0D21">
        <w:rPr>
          <w:highlight w:val="yellow"/>
        </w:rPr>
        <w:t>(more efficient when data is only accessed locally)</w:t>
      </w:r>
    </w:p>
    <w:p w14:paraId="09A599D7" w14:textId="77777777" w:rsidR="00E826F6" w:rsidRDefault="002A0D21" w:rsidP="004469E6">
      <w:r>
        <w:rPr>
          <w:noProof/>
        </w:rPr>
        <w:drawing>
          <wp:inline distT="0" distB="0" distL="0" distR="0" wp14:anchorId="31845233" wp14:editId="41CB1E01">
            <wp:extent cx="3773606" cy="1926985"/>
            <wp:effectExtent l="0" t="0" r="0" b="0"/>
            <wp:docPr id="8" name="图片 8" descr="图片包含 人员, 掌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908AB5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427" cy="19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11AE">
        <w:t xml:space="preserve"> write invalidate only as 3</w:t>
      </w:r>
    </w:p>
    <w:p w14:paraId="3951F5EC" w14:textId="77777777" w:rsidR="00E826F6" w:rsidRDefault="00E826F6" w:rsidP="004469E6"/>
    <w:p w14:paraId="7CD06E3E" w14:textId="18542B64" w:rsidR="00E826F6" w:rsidRDefault="00E826F6" w:rsidP="004469E6">
      <w:r>
        <w:t xml:space="preserve">Update </w:t>
      </w:r>
      <w:proofErr w:type="spellStart"/>
      <w:r>
        <w:t>v.s</w:t>
      </w:r>
      <w:proofErr w:type="spellEnd"/>
      <w:r>
        <w:t>. Invalidate</w:t>
      </w:r>
    </w:p>
    <w:p w14:paraId="701147D5" w14:textId="68886AE5" w:rsidR="00E826F6" w:rsidRDefault="00C2676A" w:rsidP="004469E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6C6707" wp14:editId="4E5D4483">
                <wp:simplePos x="0" y="0"/>
                <wp:positionH relativeFrom="column">
                  <wp:posOffset>-64278</wp:posOffset>
                </wp:positionH>
                <wp:positionV relativeFrom="paragraph">
                  <wp:posOffset>1873259</wp:posOffset>
                </wp:positionV>
                <wp:extent cx="1317009" cy="436729"/>
                <wp:effectExtent l="0" t="0" r="16510" b="20955"/>
                <wp:wrapNone/>
                <wp:docPr id="10" name="椭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7009" cy="43672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683BFE6" id="椭圆 10" o:spid="_x0000_s1026" style="position:absolute;margin-left:-5.05pt;margin-top:147.5pt;width:103.7pt;height:34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9A81141" wp14:editId="452F9F08">
            <wp:extent cx="4580428" cy="2395182"/>
            <wp:effectExtent l="0" t="0" r="0" b="5715"/>
            <wp:docPr id="9" name="图片 9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90C0FB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260" cy="240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9B6B2" w14:textId="127E205A" w:rsidR="00A30BC6" w:rsidRDefault="00A30BC6" w:rsidP="004469E6">
      <w:r>
        <w:t>Modern operating system tends to move thread from one core to other. Update will keep updating thread data in original core, leading bad traffic.</w:t>
      </w:r>
    </w:p>
    <w:p w14:paraId="0BABCA1B" w14:textId="58752421" w:rsidR="0000101E" w:rsidRDefault="0000101E" w:rsidP="004469E6"/>
    <w:p w14:paraId="20F7FA47" w14:textId="6800ACE9" w:rsidR="0000101E" w:rsidRDefault="0000101E" w:rsidP="0000101E">
      <w:pPr>
        <w:pStyle w:val="2"/>
      </w:pPr>
      <w:r>
        <w:t>MSI coherence (invalidation-based)</w:t>
      </w:r>
    </w:p>
    <w:p w14:paraId="452A0763" w14:textId="6E342C90" w:rsidR="0000101E" w:rsidRDefault="0000101E" w:rsidP="0000101E">
      <w:pPr>
        <w:pStyle w:val="a3"/>
        <w:numPr>
          <w:ilvl w:val="0"/>
          <w:numId w:val="4"/>
        </w:numPr>
      </w:pPr>
      <w:r>
        <w:t>I -&gt; Invalid state (valid bit not set / no in cache</w:t>
      </w:r>
      <w:r w:rsidR="0011731C">
        <w:t>, v = 0</w:t>
      </w:r>
      <w:r>
        <w:t>)</w:t>
      </w:r>
    </w:p>
    <w:p w14:paraId="58A239B8" w14:textId="05F83D61" w:rsidR="0000101E" w:rsidRDefault="0000101E" w:rsidP="0000101E">
      <w:pPr>
        <w:pStyle w:val="a3"/>
        <w:numPr>
          <w:ilvl w:val="0"/>
          <w:numId w:val="4"/>
        </w:numPr>
      </w:pPr>
      <w:r>
        <w:t>S -&gt; Shared state (read without op, if write, need to do something)</w:t>
      </w:r>
    </w:p>
    <w:p w14:paraId="1E5095AD" w14:textId="79298B3D" w:rsidR="0000101E" w:rsidRDefault="0000101E" w:rsidP="0000101E">
      <w:pPr>
        <w:pStyle w:val="a3"/>
        <w:numPr>
          <w:ilvl w:val="0"/>
          <w:numId w:val="4"/>
        </w:numPr>
      </w:pPr>
      <w:r>
        <w:t>M -&gt; Modified state (read block as S, write block by local core)</w:t>
      </w:r>
      <w:r w:rsidR="00133E42">
        <w:t>, ensure no other sharing in modified state</w:t>
      </w:r>
      <w:r w:rsidR="0011731C">
        <w:t xml:space="preserve"> (v = 1, </w:t>
      </w:r>
      <w:r w:rsidR="00C7531B">
        <w:t>d</w:t>
      </w:r>
      <w:r w:rsidR="0011731C">
        <w:t xml:space="preserve"> = 1)</w:t>
      </w:r>
    </w:p>
    <w:p w14:paraId="49CFAC81" w14:textId="1EF066D0" w:rsidR="00566E3E" w:rsidRDefault="00566E3E" w:rsidP="00566E3E">
      <w:r>
        <w:rPr>
          <w:noProof/>
        </w:rPr>
        <w:drawing>
          <wp:inline distT="0" distB="0" distL="0" distR="0" wp14:anchorId="4B28169F" wp14:editId="34969F0D">
            <wp:extent cx="4324883" cy="2320119"/>
            <wp:effectExtent l="0" t="0" r="0" b="4445"/>
            <wp:docPr id="11" name="图片 11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90661B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215" cy="234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09AA" w14:textId="6DC8A97D" w:rsidR="00566E3E" w:rsidRDefault="00F03883" w:rsidP="00566E3E">
      <w:r>
        <w:lastRenderedPageBreak/>
        <w:t>Also</w:t>
      </w:r>
      <w:r w:rsidR="006050D3">
        <w:t>,</w:t>
      </w:r>
      <w:r w:rsidR="00566E3E">
        <w:t xml:space="preserve"> we assume</w:t>
      </w:r>
      <w:r w:rsidR="00E877F7">
        <w:t xml:space="preserve">: if the data is in modified state, if other core write to it, we should write back the data to memory and then other core read </w:t>
      </w:r>
      <w:r w:rsidR="00CD7655">
        <w:t xml:space="preserve">it </w:t>
      </w:r>
      <w:r w:rsidR="00E877F7">
        <w:t>from</w:t>
      </w:r>
      <w:r w:rsidR="00CD7655">
        <w:t xml:space="preserve"> memory (simpler)</w:t>
      </w:r>
      <w:r w:rsidR="00E877F7">
        <w:t>, instead of directly feeding to the other core.</w:t>
      </w:r>
    </w:p>
    <w:p w14:paraId="61FB1A37" w14:textId="6884EEF6" w:rsidR="00566E3E" w:rsidRDefault="00566E3E" w:rsidP="00566E3E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 w:rsidRPr="00566E3E">
        <w:rPr>
          <w:rFonts w:asciiTheme="minorHAnsi" w:eastAsiaTheme="minorEastAsia" w:hAnsiTheme="minorHAnsi" w:cstheme="minorBidi"/>
          <w:sz w:val="22"/>
          <w:szCs w:val="22"/>
        </w:rPr>
        <w:t xml:space="preserve">The reason that you need to </w:t>
      </w:r>
      <w:r w:rsidRPr="00566E3E">
        <w:rPr>
          <w:rFonts w:asciiTheme="minorHAnsi" w:eastAsiaTheme="minorEastAsia" w:hAnsiTheme="minorHAnsi" w:cstheme="minorBidi"/>
          <w:sz w:val="22"/>
          <w:szCs w:val="22"/>
          <w:highlight w:val="yellow"/>
        </w:rPr>
        <w:t>write to memory when transitioning from M-&gt;S</w:t>
      </w:r>
      <w:r w:rsidRPr="00566E3E">
        <w:rPr>
          <w:rFonts w:asciiTheme="minorHAnsi" w:eastAsiaTheme="minorEastAsia" w:hAnsiTheme="minorHAnsi" w:cstheme="minorBidi"/>
          <w:sz w:val="22"/>
          <w:szCs w:val="22"/>
        </w:rPr>
        <w:t xml:space="preserve"> is because if you don't, that means a cache would need to do a write-back to memory in S state.</w:t>
      </w:r>
      <w:r w:rsidRPr="00566E3E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566E3E">
        <w:rPr>
          <w:rFonts w:asciiTheme="minorHAnsi" w:eastAsiaTheme="minorEastAsia" w:hAnsiTheme="minorHAnsi" w:cstheme="minorBidi"/>
          <w:sz w:val="22"/>
          <w:szCs w:val="22"/>
        </w:rPr>
        <w:t xml:space="preserve">However, note that </w:t>
      </w:r>
      <w:r w:rsidRPr="00566E3E">
        <w:rPr>
          <w:rFonts w:asciiTheme="minorHAnsi" w:eastAsiaTheme="minorEastAsia" w:hAnsiTheme="minorHAnsi" w:cstheme="minorBidi"/>
          <w:sz w:val="22"/>
          <w:szCs w:val="22"/>
          <w:highlight w:val="yellow"/>
        </w:rPr>
        <w:t>multiple cores can be in S state (in this example, C1 and C2), thus that would result in whenever a core leaves S state (the cache line is evicted),</w:t>
      </w:r>
      <w:r w:rsidRPr="00566E3E">
        <w:rPr>
          <w:rFonts w:asciiTheme="minorHAnsi" w:eastAsiaTheme="minorEastAsia" w:hAnsiTheme="minorHAnsi" w:cstheme="minorBidi"/>
          <w:sz w:val="22"/>
          <w:szCs w:val="22"/>
        </w:rPr>
        <w:t xml:space="preserve"> it will need to write to memory, and that means you end up </w:t>
      </w:r>
      <w:r w:rsidRPr="00566E3E">
        <w:rPr>
          <w:rFonts w:asciiTheme="minorHAnsi" w:eastAsiaTheme="minorEastAsia" w:hAnsiTheme="minorHAnsi" w:cstheme="minorBidi"/>
          <w:sz w:val="22"/>
          <w:szCs w:val="22"/>
          <w:highlight w:val="yellow"/>
        </w:rPr>
        <w:t>writing to memory multiple times.</w:t>
      </w:r>
      <w:r w:rsidR="00890CDB">
        <w:rPr>
          <w:rFonts w:asciiTheme="minorHAnsi" w:eastAsiaTheme="minorEastAsia" w:hAnsiTheme="minorHAnsi" w:cstheme="minorBidi"/>
          <w:sz w:val="22"/>
          <w:szCs w:val="22"/>
        </w:rPr>
        <w:t xml:space="preserve"> (Also, block in share state with dirty = 0, thus memory must catch the recently dirty data to keep consistency with cache state)</w:t>
      </w:r>
    </w:p>
    <w:p w14:paraId="351475CE" w14:textId="6CF820CC" w:rsidR="00FA3D47" w:rsidRDefault="00FA3D47" w:rsidP="00566E3E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</w:p>
    <w:p w14:paraId="060F3576" w14:textId="7D768557" w:rsidR="00FA3D47" w:rsidRDefault="00FA3D47" w:rsidP="00566E3E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Cache to Cache Transfer</w:t>
      </w:r>
    </w:p>
    <w:p w14:paraId="26888252" w14:textId="5B60FAD3" w:rsidR="00FA3D47" w:rsidRDefault="00FA3D47" w:rsidP="00FA3D47">
      <w:pPr>
        <w:pStyle w:val="a4"/>
        <w:numPr>
          <w:ilvl w:val="0"/>
          <w:numId w:val="5"/>
        </w:numPr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Abort and retry (write back and retry read)</w:t>
      </w:r>
    </w:p>
    <w:p w14:paraId="020BE195" w14:textId="53A7CEF3" w:rsidR="000741DB" w:rsidRDefault="00FA3D47" w:rsidP="00E62283">
      <w:pPr>
        <w:pStyle w:val="a4"/>
        <w:numPr>
          <w:ilvl w:val="0"/>
          <w:numId w:val="5"/>
        </w:numPr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Intervention (other provide data and memory need to pick up data: once in share state, both block</w:t>
      </w:r>
      <w:r w:rsidR="000741DB">
        <w:rPr>
          <w:rFonts w:asciiTheme="minorHAnsi" w:eastAsiaTheme="minorEastAsia" w:hAnsiTheme="minorHAnsi" w:cstheme="minorBidi"/>
          <w:sz w:val="22"/>
          <w:szCs w:val="22"/>
        </w:rPr>
        <w:t>s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are clean, thus memory need to pick up the dirty data</w:t>
      </w:r>
      <w:r w:rsidR="000741DB">
        <w:rPr>
          <w:rFonts w:asciiTheme="minorHAnsi" w:eastAsiaTheme="minorEastAsia" w:hAnsiTheme="minorHAnsi" w:cstheme="minorBidi"/>
          <w:sz w:val="22"/>
          <w:szCs w:val="22"/>
        </w:rPr>
        <w:t xml:space="preserve"> to keep consistency</w:t>
      </w:r>
      <w:r>
        <w:rPr>
          <w:rFonts w:asciiTheme="minorHAnsi" w:eastAsiaTheme="minorEastAsia" w:hAnsiTheme="minorHAnsi" w:cstheme="minorBidi"/>
          <w:sz w:val="22"/>
          <w:szCs w:val="22"/>
        </w:rPr>
        <w:t>)</w:t>
      </w:r>
    </w:p>
    <w:p w14:paraId="67BB2E1F" w14:textId="2AF0FBDA" w:rsidR="00CC191B" w:rsidRDefault="00CC191B" w:rsidP="00CC191B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688DD453" wp14:editId="02E6CC44">
            <wp:extent cx="4101223" cy="2142699"/>
            <wp:effectExtent l="0" t="0" r="0" b="0"/>
            <wp:docPr id="12" name="图片 1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905D95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9803" cy="2152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AB6F4" w14:textId="6595FDEE" w:rsidR="00945892" w:rsidRDefault="00945892" w:rsidP="00CC191B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Memory bandwidth is much smaller than cache, </w:t>
      </w:r>
      <w:r w:rsidRPr="00945892">
        <w:rPr>
          <w:rFonts w:asciiTheme="minorHAnsi" w:eastAsiaTheme="minorEastAsia" w:hAnsiTheme="minorHAnsi" w:cstheme="minorBidi"/>
          <w:sz w:val="22"/>
          <w:szCs w:val="22"/>
          <w:highlight w:val="yellow"/>
        </w:rPr>
        <w:t>when block in share state, memory will provide data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-&gt; introduce another state</w:t>
      </w:r>
      <w:r w:rsidR="00D74887">
        <w:rPr>
          <w:rFonts w:asciiTheme="minorHAnsi" w:eastAsiaTheme="minorEastAsia" w:hAnsiTheme="minorHAnsi" w:cstheme="minorBidi"/>
          <w:sz w:val="22"/>
          <w:szCs w:val="22"/>
        </w:rPr>
        <w:t xml:space="preserve"> O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to provide sharing data</w:t>
      </w:r>
      <w:r w:rsidR="00D74887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D74887" w:rsidRPr="00D74887">
        <w:rPr>
          <w:rFonts w:asciiTheme="minorHAnsi" w:eastAsiaTheme="minorEastAsia" w:hAnsiTheme="minorHAnsi" w:cstheme="minorBidi" w:hint="eastAsia"/>
          <w:sz w:val="22"/>
          <w:szCs w:val="22"/>
        </w:rPr>
        <w:t>and</w:t>
      </w:r>
      <w:r w:rsidR="00D74887">
        <w:rPr>
          <w:rFonts w:asciiTheme="minorHAnsi" w:eastAsiaTheme="minorEastAsia" w:hAnsiTheme="minorHAnsi" w:cstheme="minorBidi"/>
          <w:sz w:val="22"/>
          <w:szCs w:val="22"/>
        </w:rPr>
        <w:t xml:space="preserve"> O write back to memory</w:t>
      </w:r>
    </w:p>
    <w:p w14:paraId="463B7EC2" w14:textId="11B6F7BD" w:rsidR="00D74887" w:rsidRDefault="00D74887" w:rsidP="00CC191B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State M -&gt; when detect Read -&gt; State O, the block providing data for other read blocks</w:t>
      </w:r>
    </w:p>
    <w:p w14:paraId="334ABAC5" w14:textId="472F5DAA" w:rsidR="00ED3DD0" w:rsidRDefault="00ED3DD0" w:rsidP="00CC191B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7908B80C" wp14:editId="346DF6B4">
            <wp:extent cx="3234519" cy="1804817"/>
            <wp:effectExtent l="0" t="0" r="4445" b="5080"/>
            <wp:docPr id="13" name="图片 13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90F164.t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2435" cy="180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92B5B" w14:textId="0092F9CD" w:rsidR="00CE5E05" w:rsidRPr="00E62283" w:rsidRDefault="00CE5E05" w:rsidP="00CC191B">
      <w:pPr>
        <w:pStyle w:val="a4"/>
        <w:shd w:val="clear" w:color="auto" w:fill="FFFFFF"/>
        <w:spacing w:before="0" w:beforeAutospacing="0" w:after="225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lastRenderedPageBreak/>
        <w:t>Assume use intervention: when in modified state, data is supplied by modified state block.</w:t>
      </w:r>
    </w:p>
    <w:p w14:paraId="2AD23EEE" w14:textId="7E6F7122" w:rsidR="00566E3E" w:rsidRDefault="00CE5E05" w:rsidP="00566E3E">
      <w:pPr>
        <w:ind w:left="360"/>
      </w:pPr>
      <w:r>
        <w:rPr>
          <w:noProof/>
        </w:rPr>
        <w:drawing>
          <wp:inline distT="0" distB="0" distL="0" distR="0" wp14:anchorId="53CDB11F" wp14:editId="566A4D96">
            <wp:extent cx="3063922" cy="1607495"/>
            <wp:effectExtent l="0" t="0" r="317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90A9C8.tmp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142" cy="161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DB77E" w14:textId="498520BC" w:rsidR="0078355D" w:rsidRDefault="0078355D" w:rsidP="0078355D"/>
    <w:p w14:paraId="13459C79" w14:textId="3980AB3F" w:rsidR="0078355D" w:rsidRDefault="0078355D" w:rsidP="0078355D">
      <w:pPr>
        <w:pStyle w:val="2"/>
      </w:pPr>
      <w:r>
        <w:t>Directory-based Coherence</w:t>
      </w:r>
    </w:p>
    <w:p w14:paraId="4EB85019" w14:textId="2556AE70" w:rsidR="001D2705" w:rsidRDefault="0078355D" w:rsidP="0078355D">
      <w:r>
        <w:t>Bus will become bottleneck when having lots of cores.</w:t>
      </w:r>
      <w:r w:rsidR="008C5754">
        <w:t xml:space="preserve"> -&gt; directory is a distributed structure across cores.</w:t>
      </w:r>
      <w:r w:rsidR="001D2705">
        <w:t xml:space="preserve"> Directory has one entry for each block it serves and track which caches have block (not in I state).</w:t>
      </w:r>
      <w:r w:rsidR="00B721A4">
        <w:t xml:space="preserve"> For different cores, if access different blocks, they can get information from different directory, no longer in one single bus but a network.</w:t>
      </w:r>
      <w:r w:rsidR="00933F81">
        <w:t xml:space="preserve"> Directory will forward data from modified block </w:t>
      </w:r>
      <w:r w:rsidR="000A59F3">
        <w:t>or e state block to the read request block.</w:t>
      </w:r>
      <w:r w:rsidR="00E615FD">
        <w:t xml:space="preserve"> </w:t>
      </w:r>
      <w:r w:rsidR="00E615FD" w:rsidRPr="00E50D0E">
        <w:rPr>
          <w:highlight w:val="yellow"/>
        </w:rPr>
        <w:t xml:space="preserve">Since </w:t>
      </w:r>
      <w:proofErr w:type="spellStart"/>
      <w:r w:rsidR="00E615FD" w:rsidRPr="00E50D0E">
        <w:rPr>
          <w:highlight w:val="yellow"/>
        </w:rPr>
        <w:t>E state</w:t>
      </w:r>
      <w:proofErr w:type="spellEnd"/>
      <w:r w:rsidR="00E615FD" w:rsidRPr="00E50D0E">
        <w:rPr>
          <w:highlight w:val="yellow"/>
        </w:rPr>
        <w:t xml:space="preserve"> can easily change to M states without notifying others, the directory will set the dirty bit as 1 for block in </w:t>
      </w:r>
      <w:proofErr w:type="spellStart"/>
      <w:r w:rsidR="00E615FD" w:rsidRPr="00E50D0E">
        <w:rPr>
          <w:highlight w:val="yellow"/>
        </w:rPr>
        <w:t>E state</w:t>
      </w:r>
      <w:proofErr w:type="spellEnd"/>
      <w:r w:rsidR="00E615FD" w:rsidRPr="00E50D0E">
        <w:rPr>
          <w:highlight w:val="yellow"/>
        </w:rPr>
        <w:t>.</w:t>
      </w:r>
      <w:r w:rsidR="00E50D0E">
        <w:t xml:space="preserve"> Also, no matter the block is in </w:t>
      </w:r>
      <w:r w:rsidR="00E50D0E" w:rsidRPr="006D523A">
        <w:rPr>
          <w:highlight w:val="yellow"/>
        </w:rPr>
        <w:t>O state, directory have no idea about who to provide the data</w:t>
      </w:r>
      <w:r w:rsidR="00E50D0E">
        <w:t>, due to the dirty bit as 0, thus, new read request will require memory.</w:t>
      </w:r>
    </w:p>
    <w:p w14:paraId="07225B81" w14:textId="328A5D3A" w:rsidR="00933F81" w:rsidRDefault="00933F81" w:rsidP="0078355D">
      <w:r>
        <w:rPr>
          <w:noProof/>
        </w:rPr>
        <w:drawing>
          <wp:inline distT="0" distB="0" distL="0" distR="0" wp14:anchorId="2853A809" wp14:editId="4CA4CC21">
            <wp:extent cx="3766782" cy="2017670"/>
            <wp:effectExtent l="0" t="0" r="5715" b="1905"/>
            <wp:docPr id="15" name="图片 15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90FD11.t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0332" cy="20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73E56" w14:textId="769B0CD1" w:rsidR="006D523A" w:rsidRDefault="006D523A" w:rsidP="0078355D">
      <w:r>
        <w:rPr>
          <w:noProof/>
        </w:rPr>
        <w:drawing>
          <wp:inline distT="0" distB="0" distL="0" distR="0" wp14:anchorId="74B0B837" wp14:editId="53BDB565">
            <wp:extent cx="3773606" cy="1933972"/>
            <wp:effectExtent l="0" t="0" r="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9052B6.tmp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2683" cy="194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56C">
        <w:t xml:space="preserve"> </w:t>
      </w:r>
      <w:r w:rsidR="00CE456C" w:rsidRPr="00CE456C">
        <w:t>will need to forward multiple</w:t>
      </w:r>
    </w:p>
    <w:p w14:paraId="13423214" w14:textId="3C4D86D1" w:rsidR="00D26774" w:rsidRDefault="00CE456C" w:rsidP="0078355D">
      <w:pPr>
        <w:rPr>
          <w:rFonts w:ascii="Helvetica" w:hAnsi="Helvetica" w:cs="Helvetica"/>
          <w:color w:val="4F4F4F"/>
          <w:shd w:val="clear" w:color="auto" w:fill="FFFFFF"/>
        </w:rPr>
      </w:pPr>
      <w:r>
        <w:rPr>
          <w:rFonts w:ascii="Helvetica" w:hAnsi="Helvetica" w:cs="Helvetica"/>
          <w:color w:val="4F4F4F"/>
          <w:shd w:val="clear" w:color="auto" w:fill="FFFFFF"/>
        </w:rPr>
        <w:lastRenderedPageBreak/>
        <w:t xml:space="preserve">In a </w:t>
      </w:r>
      <w:proofErr w:type="gramStart"/>
      <w:r>
        <w:rPr>
          <w:rFonts w:ascii="Helvetica" w:hAnsi="Helvetica" w:cs="Helvetica"/>
          <w:color w:val="4F4F4F"/>
          <w:shd w:val="clear" w:color="auto" w:fill="FFFFFF"/>
        </w:rPr>
        <w:t>bus-based</w:t>
      </w:r>
      <w:proofErr w:type="gramEnd"/>
      <w:r>
        <w:rPr>
          <w:rFonts w:ascii="Helvetica" w:hAnsi="Helvetica" w:cs="Helvetica"/>
          <w:color w:val="4F4F4F"/>
          <w:shd w:val="clear" w:color="auto" w:fill="FFFFFF"/>
        </w:rPr>
        <w:t xml:space="preserve"> MOESI protocol, now C0 would intervene and supply data to all others who ask for it. But with the directory that was described in the previous video, </w:t>
      </w:r>
      <w:r w:rsidRPr="00CE456C">
        <w:rPr>
          <w:rFonts w:ascii="Helvetica" w:hAnsi="Helvetica" w:cs="Helvetica"/>
          <w:color w:val="4F4F4F"/>
          <w:highlight w:val="yellow"/>
          <w:shd w:val="clear" w:color="auto" w:fill="FFFFFF"/>
        </w:rPr>
        <w:t>we don't know that the block is in the O state - the directory sees the O state as equivalent to the S state.</w:t>
      </w:r>
    </w:p>
    <w:p w14:paraId="00C07C8A" w14:textId="4AB12115" w:rsidR="00D26774" w:rsidRPr="00790874" w:rsidRDefault="00D26774" w:rsidP="0078355D">
      <w:r w:rsidRPr="00790874">
        <w:t>Coherence Miss: read after write, will not be miss</w:t>
      </w:r>
      <w:r w:rsidR="00790874">
        <w:t xml:space="preserve"> -&gt; </w:t>
      </w:r>
      <w:r w:rsidR="00790874" w:rsidRPr="00790874">
        <w:rPr>
          <w:highlight w:val="yellow"/>
        </w:rPr>
        <w:t>if not consider coherence, it would not be missed.</w:t>
      </w:r>
    </w:p>
    <w:p w14:paraId="3C65FA6B" w14:textId="08204F92" w:rsidR="00D26774" w:rsidRPr="00D26774" w:rsidRDefault="00D26774" w:rsidP="00D26774">
      <w:pPr>
        <w:pStyle w:val="a3"/>
        <w:numPr>
          <w:ilvl w:val="0"/>
          <w:numId w:val="6"/>
        </w:numPr>
      </w:pPr>
      <w:r w:rsidRPr="00790874">
        <w:t xml:space="preserve">True sharing: different core </w:t>
      </w:r>
      <w:r w:rsidRPr="00790874">
        <w:rPr>
          <w:highlight w:val="yellow"/>
        </w:rPr>
        <w:t>access same data</w:t>
      </w:r>
      <w:r w:rsidR="00023F1C">
        <w:t xml:space="preserve"> (need to perform coherence)</w:t>
      </w:r>
    </w:p>
    <w:p w14:paraId="124E5E20" w14:textId="7A405BAA" w:rsidR="00D26774" w:rsidRDefault="00D26774" w:rsidP="00D26774">
      <w:pPr>
        <w:pStyle w:val="a3"/>
        <w:numPr>
          <w:ilvl w:val="0"/>
          <w:numId w:val="6"/>
        </w:numPr>
      </w:pPr>
      <w:r w:rsidRPr="00790874">
        <w:t xml:space="preserve">False sharing: different core access </w:t>
      </w:r>
      <w:r w:rsidRPr="00790874">
        <w:rPr>
          <w:highlight w:val="yellow"/>
        </w:rPr>
        <w:t>different data (but in same block)</w:t>
      </w:r>
      <w:r w:rsidR="00023F1C">
        <w:t xml:space="preserve"> (not need to perform coherence</w:t>
      </w:r>
      <w:r w:rsidR="00BA49E3">
        <w:t>, but we still label the block as dirty, leading coherence miss</w:t>
      </w:r>
      <w:r w:rsidR="00023F1C">
        <w:t>)</w:t>
      </w:r>
    </w:p>
    <w:p w14:paraId="089B64AB" w14:textId="5BD97D31" w:rsidR="00C53F4F" w:rsidRDefault="000B514C" w:rsidP="00C53F4F">
      <w:r>
        <w:rPr>
          <w:noProof/>
        </w:rPr>
        <w:drawing>
          <wp:inline distT="0" distB="0" distL="0" distR="0" wp14:anchorId="41A49AB7" wp14:editId="2F134E68">
            <wp:extent cx="3336878" cy="1732164"/>
            <wp:effectExtent l="0" t="0" r="0" b="1905"/>
            <wp:docPr id="18" name="图片 18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79054E5.tmp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5376" cy="17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209709D" w14:textId="4C71B30F" w:rsidR="00C53F4F" w:rsidRPr="0078355D" w:rsidRDefault="00C53F4F" w:rsidP="00C53F4F">
      <w:r>
        <w:t>For second choice, all is compulsory miss, since block is not in cache. Even there is no coherence concern, these blocks will still miss.</w:t>
      </w:r>
    </w:p>
    <w:p w14:paraId="44D061FD" w14:textId="77777777" w:rsidR="0000101E" w:rsidRPr="0000101E" w:rsidRDefault="0000101E" w:rsidP="0000101E"/>
    <w:sectPr w:rsidR="0000101E" w:rsidRPr="000010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646D4"/>
    <w:multiLevelType w:val="hybridMultilevel"/>
    <w:tmpl w:val="CEEA6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46CB5"/>
    <w:multiLevelType w:val="hybridMultilevel"/>
    <w:tmpl w:val="20D28C24"/>
    <w:lvl w:ilvl="0" w:tplc="36B8BAC2">
      <w:start w:val="1"/>
      <w:numFmt w:val="decimal"/>
      <w:lvlText w:val="%1."/>
      <w:lvlJc w:val="left"/>
      <w:pPr>
        <w:ind w:left="1080" w:hanging="360"/>
      </w:pPr>
      <w:rPr>
        <w:rFonts w:ascii="Helvetica" w:hAnsi="Helvetica" w:cs="Helvetica" w:hint="default"/>
        <w:color w:val="4F4F4F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901"/>
    <w:multiLevelType w:val="hybridMultilevel"/>
    <w:tmpl w:val="85743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E2483E"/>
    <w:multiLevelType w:val="hybridMultilevel"/>
    <w:tmpl w:val="7B90B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C56130"/>
    <w:multiLevelType w:val="hybridMultilevel"/>
    <w:tmpl w:val="CF58D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96CD7"/>
    <w:multiLevelType w:val="hybridMultilevel"/>
    <w:tmpl w:val="95C4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MTIwtTSwMDExNTNW0lEKTi0uzszPAykwrAUAkHUxpSwAAAA="/>
  </w:docVars>
  <w:rsids>
    <w:rsidRoot w:val="00F33E8D"/>
    <w:rsid w:val="0000101E"/>
    <w:rsid w:val="0002331F"/>
    <w:rsid w:val="00023F1C"/>
    <w:rsid w:val="00066B7E"/>
    <w:rsid w:val="000741DB"/>
    <w:rsid w:val="000A59F3"/>
    <w:rsid w:val="000B514C"/>
    <w:rsid w:val="0011731C"/>
    <w:rsid w:val="00133E42"/>
    <w:rsid w:val="00135096"/>
    <w:rsid w:val="00147088"/>
    <w:rsid w:val="001C1B24"/>
    <w:rsid w:val="001D2705"/>
    <w:rsid w:val="002911AE"/>
    <w:rsid w:val="002A0D21"/>
    <w:rsid w:val="002D754B"/>
    <w:rsid w:val="002F2D75"/>
    <w:rsid w:val="00314ED3"/>
    <w:rsid w:val="003234B1"/>
    <w:rsid w:val="00346970"/>
    <w:rsid w:val="003558D2"/>
    <w:rsid w:val="003A32B1"/>
    <w:rsid w:val="003A6B07"/>
    <w:rsid w:val="00405ECE"/>
    <w:rsid w:val="00415A33"/>
    <w:rsid w:val="004469E6"/>
    <w:rsid w:val="00453B3E"/>
    <w:rsid w:val="00510DB7"/>
    <w:rsid w:val="005126AF"/>
    <w:rsid w:val="00566E3E"/>
    <w:rsid w:val="00567858"/>
    <w:rsid w:val="0058164D"/>
    <w:rsid w:val="0058629C"/>
    <w:rsid w:val="006022B5"/>
    <w:rsid w:val="006050D3"/>
    <w:rsid w:val="0061129D"/>
    <w:rsid w:val="006D523A"/>
    <w:rsid w:val="007722AE"/>
    <w:rsid w:val="0078355D"/>
    <w:rsid w:val="00790874"/>
    <w:rsid w:val="008424BE"/>
    <w:rsid w:val="00886815"/>
    <w:rsid w:val="00890CDB"/>
    <w:rsid w:val="008C5754"/>
    <w:rsid w:val="00933F81"/>
    <w:rsid w:val="00945892"/>
    <w:rsid w:val="009A0947"/>
    <w:rsid w:val="009B52D9"/>
    <w:rsid w:val="009C0BD6"/>
    <w:rsid w:val="009D461E"/>
    <w:rsid w:val="009D7FD2"/>
    <w:rsid w:val="009E56A9"/>
    <w:rsid w:val="009F1596"/>
    <w:rsid w:val="00A10A44"/>
    <w:rsid w:val="00A30BC6"/>
    <w:rsid w:val="00A732F0"/>
    <w:rsid w:val="00AC5148"/>
    <w:rsid w:val="00B57F7D"/>
    <w:rsid w:val="00B721A4"/>
    <w:rsid w:val="00BA49E3"/>
    <w:rsid w:val="00BC70FD"/>
    <w:rsid w:val="00C05D1B"/>
    <w:rsid w:val="00C2676A"/>
    <w:rsid w:val="00C53F4F"/>
    <w:rsid w:val="00C7531B"/>
    <w:rsid w:val="00C97223"/>
    <w:rsid w:val="00CC191B"/>
    <w:rsid w:val="00CD7655"/>
    <w:rsid w:val="00CE456C"/>
    <w:rsid w:val="00CE5E05"/>
    <w:rsid w:val="00D056E9"/>
    <w:rsid w:val="00D116B6"/>
    <w:rsid w:val="00D20A58"/>
    <w:rsid w:val="00D26774"/>
    <w:rsid w:val="00D53DBD"/>
    <w:rsid w:val="00D61AA1"/>
    <w:rsid w:val="00D74887"/>
    <w:rsid w:val="00E15351"/>
    <w:rsid w:val="00E50D0E"/>
    <w:rsid w:val="00E615FD"/>
    <w:rsid w:val="00E62283"/>
    <w:rsid w:val="00E63F74"/>
    <w:rsid w:val="00E826F6"/>
    <w:rsid w:val="00E877F7"/>
    <w:rsid w:val="00EA0A7D"/>
    <w:rsid w:val="00EA7D3D"/>
    <w:rsid w:val="00ED3DD0"/>
    <w:rsid w:val="00F03883"/>
    <w:rsid w:val="00F22EB3"/>
    <w:rsid w:val="00F33E8D"/>
    <w:rsid w:val="00FA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AF268"/>
  <w15:chartTrackingRefBased/>
  <w15:docId w15:val="{A9BE7D8D-A312-401E-AACE-2FAECC50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816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D46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816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3234B1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9D46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4">
    <w:name w:val="Normal (Web)"/>
    <w:basedOn w:val="a"/>
    <w:uiPriority w:val="99"/>
    <w:semiHidden/>
    <w:unhideWhenUsed/>
    <w:rsid w:val="00566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4</Pages>
  <Words>989</Words>
  <Characters>5638</Characters>
  <Application>Microsoft Office Word</Application>
  <DocSecurity>0</DocSecurity>
  <Lines>46</Lines>
  <Paragraphs>13</Paragraphs>
  <ScaleCrop>false</ScaleCrop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78</cp:revision>
  <dcterms:created xsi:type="dcterms:W3CDTF">2019-11-29T23:00:00Z</dcterms:created>
  <dcterms:modified xsi:type="dcterms:W3CDTF">2019-11-30T21:05:00Z</dcterms:modified>
</cp:coreProperties>
</file>